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4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ки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добавлять ссылки со значками на свой сайт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pStyle w:val="BodyText"/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амая популярная система контроля версий в мире. GitHub Pages — это бесплатный хостинг для статических файлов.</w:t>
      </w:r>
    </w:p>
    <w:p>
      <w:pPr>
        <w:pStyle w:val="BodyText"/>
      </w:pPr>
      <w:r>
        <w:t xml:space="preserve">Если вы создали сайт и оставили его у себя на ПК, то посмотреть его можно только с вашего ПК. Чтобы открыть его с другого устройства, нужно перенести файлы сайта на другое устройство. Чтобы не переносить эти файлы на все устройства в мире, их нужно загружать в облачные хранилища. Облачные хранилища для сайтов называются хостингами.</w:t>
      </w:r>
    </w:p>
    <w:bookmarkEnd w:id="22"/>
    <w:bookmarkStart w:id="27" w:name="работа-над-проектом"/>
    <w:p>
      <w:pPr>
        <w:pStyle w:val="Heading1"/>
      </w:pPr>
      <w:r>
        <w:t xml:space="preserve">Работа над проектом</w:t>
      </w:r>
    </w:p>
    <w:p>
      <w:pPr>
        <w:pStyle w:val="FirstParagraph"/>
      </w:pPr>
      <w:r>
        <w:t xml:space="preserve">Начали работать с файлом index.md в каталоге content/authors/admin, нашли название нужных нам логотипов в fab и вставили нужные ссылки на свои профили в разных ресурсах(рис.1,2)</w:t>
      </w:r>
    </w:p>
    <w:p>
      <w:pPr>
        <w:pStyle w:val="BodyText"/>
      </w:pPr>
      <w:r>
        <w:drawing>
          <wp:inline>
            <wp:extent cx="5334000" cy="4088734"/>
            <wp:effectExtent b="0" l="0" r="0" t="0"/>
            <wp:docPr descr="link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pStyle w:val="BodyText"/>
      </w:pPr>
      <w:r>
        <w:drawing>
          <wp:inline>
            <wp:extent cx="3951742" cy="1995054"/>
            <wp:effectExtent b="0" l="0" r="0" t="0"/>
            <wp:docPr descr="links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19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t xml:space="preserve">Используя умение писать новые посты, сделали два: про оформление отчёта и просто о прошедшей неделе, вот результат их создания.(рис.4,6)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result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drawing>
          <wp:inline>
            <wp:extent cx="5334000" cy="3785630"/>
            <wp:effectExtent b="0" l="0" r="0" t="0"/>
            <wp:docPr descr="result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добавлять ссылки со значками на свой сайт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4 этап</dc:title>
  <dc:creator>Федорина Эрнест Васильевич НКНбд-01-21</dc:creator>
  <dc:language>ru-RU</dc:language>
  <cp:keywords/>
  <dcterms:created xsi:type="dcterms:W3CDTF">2022-05-21T10:58:33Z</dcterms:created>
  <dcterms:modified xsi:type="dcterms:W3CDTF">2022-05-21T10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ссылки на научные и библиометрические ресурс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